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KN</w:t>
      </w:r>
      <w:r>
        <w:t xml:space="preserve"> </w:t>
      </w:r>
      <w:r>
        <w:t xml:space="preserve">18_อัศจรรย์บันลือโลก</w:t>
      </w:r>
      <w:r>
        <w:t xml:space="preserve"> </w:t>
      </w:r>
      <w:r>
        <w:t xml:space="preserve">3110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ามเหลื่อมล้ำมันกลับมาลดลงจากเดิมที่ห่างกันถึง 50 เปอร์เ้ 50ตอนนี้น้อยลงเหลือ 40 เท่าแต่ความเหลื่อมล้ำภายในประเทศเนี่ยกลับหน้าช่องว่างระหว่างรายได้เฉลี่ยของประชากร 10 เป แรกกับกลุ่มประชากร 50เปอร์เซ็นต์ล่าง เพิ่มขึ้น เกือบ 15 เท่า นะครับ // ค่ะ ก็อาจจะแปลว่าประเทศนี้มีคนรวยมากขึ้นคนรวยคนจนเทียบกันในแต่ละประเทศอย่างมันก็ยังห่างกันมากอยู่ดี นะคะ แต่เห็นก็บอกว่าในตัวรายงาน บอกว่ามันก็ไม่ใช่ว่าเป็นสิ่งที่ที่เป็นปัญหาชนิดที่ว่าแก้ไม่ได้ แต่มันก็เป็นเรื่องที่เกี่ยวข้องกับการเมืองด้วยใช่ไหม ก็บอกว่าความไม่เท่าเทียมกันเหล่านี้น่าจะกลายเป็นปัญหาใหญ่ในทศวรรษหน้านะ แล้วก็เขาบอกว่ามันจำเป็นอย่างมากจะต้องหามันเป็นความท้าทายน่ะ ที่จะต้องหาวิธีการอะไรก็ตาม ที่จะทำให้ช่องว่างระหว่างความเหลื่อมล้ำลดลงให้ได้นะครับ แล้วถ้าเราดูจากที่เขา Present ทั้งหมดนี่ เขาก็เห็นชัดอยู่เหมือนกันว่า รัฐบาลกลางเองนี่ของแต่ละประเทศนี่ อาจจะต้องกลับมาทบทวนแล้วว่าการทำให้ GDP ของประเทศตัวเองโตนี่ แต่อานิสงส์ของการที่ GDP โตแต่รัฐบาลมีหนี้สินมหาศาลทำให้ภาคเอกชนรวยเอาเลยเอาในนั้นอาจจะต้องกลับมาปรับในแง่เรื่องของโครงสร้างภาษีกันขนานใหญ่ เพราะเขามองว่าวิธีการเดียวที่จะทำให้รในการแชร์ความมั่งคั่งออกมานี่ มันต้องใช้นโยบายด้านภาษี เพื่อลดความเหลื่อมล้ำ ลดความเหลื่อมล้ำผ่านภาษีก็คือเก็บภาษีภาษีคนที่มีทรัพย์สินมากคนที่รวยมากแล้วก็รัฐบาลมันก็ต้องเป็นตัวแปลว่าเอาภาษีนั้นนี่ มักจะจ่ายให้กับคนที่อาจจะมีน้อยกว่านะคะ คนที่จนกว่าซึ่งจริงนั้นก็ต้องอยู่ที่ประสิทธิภาพในการจัดเก็บภาษีแล้วก็การทำนโยบายทางการเงิน การคลัง ของรัฐบาลด้วยเหมือนกัน ก็เป็นข้อมูลที่น่าสนใจนะคะ ที่เรานำมาฝากกัน ส่วนตอนนี้เราปิดท้ายกันที่ประเด็นเรื่องของ Elon musk เขาก็ถือว่าเป็นตัวอย่างที่ดีมากนะคะ ของบุคคลชื่อร่ำรวยนะคะ แต่ว่าก็แน่นอนนะคะ คือความร่ำรวยแล้วก็ความสำเร็จของเขาก็มาจากความสามารถแล้วก็การมองเห็นโอกาสทางธุรกิจที่ล้ำ ๆ หลายอย่าง ทั้งเรื่องของธุรกิจยานยนต์ไฟฟ้าธุรกิจอวกาศนะคะ ล่าสุดก็เลยได้รับการยกย่องจากนิตยสารให้เป็นบุคคลแห่งปีเลยค่ะพี่โก้ ก็นี่ ยิ่งใหญ่มากนะคะ บอกว่าที่มอบรางวัลให้กับอีลอนมัสก์นะคะ เขาบอกว่าเป็นคนมุ่งมั่นหลายด้าน ตั้งแต่ก่อตั้งบริษัท Space X แต่เขาก็ทำการสำรวจอวกาศในปี 45 แล้วจะไปลงทุนในบริษัทที่เกี่ยวข้องกับพลังงานทางเลือกอย่างโซลาซิตี้แล้วก็ล่าก็ไปเป็นบริษัทราคาสูงที่สุดในโลกเขาย้ำนะคะ บอกว่าความสำคัญไม่ใช่ตัวรางวัลที่มอบให้กับอีลอนมัสก์นะ แต่ว่าเป็นเริ่มการทำรั้วบุคคลที่ทรงอิทธิพลที่สุดในเหตุการณ์ต่าง ๆ ของแต่ละปีนี่ มันอาจจะมีหลายมิตินี่ ทางดี ก็ได้อันตรายก็ได้นะคะ ซึ่งทางนี่ก็เนียนบอกว่าเจ้าจอมทรัพย์กับผู้ติดตามของเขา 66 ล้านคนบนคอมพิวเตอร์ว่าครึ่งหนึ่งที่เขาโพสต์บนทวิตเตอร์นั้นคำพูดด้วยเรื่อยเปไม่ค่อยมีสติสุดท้ายก็สรุปว่าไม่ว่าเขาจะโพสต์อะไรก็ตามทั้งโลกก็จะเต้นไปตามครั้งนี้ก็เลยเป็นบุคคลที่ทำให้เรารู้สึกว่าอยากจะรักษาโลกใบนี้ไว้ และหาโลกใบใหม่ที่อาศัยอยู่ได้ให้เรานะคะ ก็เป็นบุคคลที่มีความสำคัญต่อเรื่องของการเปลี่ยนแปลงของโลก ล่าสุดพูดเรื่อง Doge Coin ขึ้นเลย 20 เปอร์เซ็นต์ พูดประโยคเดียวนะคะ น้อยขึ้น 20 เปอร์เซ็นต์ นะคะ บอกว่าชำระเช็กคราบด้วยก็เลยทำให้เปลี่ยนเพราะเมื่อคืนนี้ปรับตัวเพิ่มขึ้นนะคะ ก็เป็นอิทธิพลของอีลอนมัสก์จริง ๆ นะคะ ถ้าลงของดูราคาก็จะเห็นไหมนะคะ ว่าสกุลดัง ๆ นะคะ สกุลใหญ่ ๆ อย่าง bitcoin ก็ดีขึ้นเยี่ยมก็ไม่ขึ้นนะคะ พี่น้อยมากแต่ว่าร้อนคอยนะเมื่อคืนนี้ขึ้นไปประมาณ 20 เปอร์เซ็นต์ // ตอนนี้ตอนนี้อยู่ 18 ค่ะ ตอนนี้ก็ขยับขึ้นไปประมาณ 20 เปอร์เซ็นต์นะคะ ตอนนี้แล้วมันก็โดนแรงกระแทกจากเรื่องนโยบาย Fresh ปริมาณเม็ดเงินมันหดตัวลงนี่ ไอ้การลงทุนในสินทรัพย์เสี่ยงพวกนี้นี่เขาก็จะขายก่อนเพราะว่าจะขายตั้งหลักก่อน อนาคตไอ้การเม็ดเงินที่มันรักโลกอยู่มันจะหายเกือบแห้งไปนะคะ น่าจะเป็นวันที่ 10 นะคะ เดี๋ยวพรุ่งนี้มารับมือกับการลงทุนมาเราคุยกันใหม่นะคะ วันนี้กีตาร์ พี่โก้ลาไปก่อนสวัสดีค่ะ เติมกำลังทุกวันให้ผมสดชื่นกระปี้กระเป่ากว่า ขวดนี้เลยครับ ถังเช่าน้ำผสมวิตามินซีอร่อยดื่มง่ายไม่มีค่ะ แคลอรี่ต่ำราคาขวดละ 15 บาทเท่านั้นนะครับ หาซื้อได้ที่ Seven-11 ทุกสาขาครับ ผสมเบอร์รีอร่อยดื่มง่ายบำรุงร่างกายไม่มีน้ำตาลจำหน่ายแล้วที่ Seven สนุกทุกวัน รายการต่อไปนี้เป็นรายการที่มีล่ามภาษามือเสียงบรรยายภาพและคำบรรยายแทนเสียงท่านสามารถเลือกเปิดหรือปิดเสียงบรรยายภาพ และคำบรรยายแทนเสียง ได้ในระบบทีวี Digital</w:t>
      </w:r>
    </w:p>
    <w:p>
      <w:pPr>
        <w:pStyle w:val="BodyText"/>
      </w:pPr>
      <w:r>
        <w:t xml:space="preserve">(บรรยาย) สนับสนุนโดย</w:t>
      </w:r>
    </w:p>
    <w:p>
      <w:pPr>
        <w:pStyle w:val="BodyText"/>
      </w:pPr>
      <w:r>
        <w:t xml:space="preserve">(คุณเคลลี่) ในทุก ๆ วันของเคลลี่ผมต้องพร้อมเสมอ หนังศีรษะแข็งแรง ไร้สิ่งตกค้าง ไม่ใช้ตอนนี้ จะใช้ตอนไหน เพิ่มเติมคิวปิดไทยพระเอกลิ้นจี่ผสมเบอร์รี่อร่อยดีมากบำรุงร่างกายไม่มีน้ำตาลจำหน่ายแล้ววันนี้ที่เซเว่นสินค้าชั้นนำทั่วประเทศว่าฝนจะคงมีความหลากหลายทางชีวภาพอย่างทุกวันนี้เพราะว่ามันยังคงเขียวชะอุ่มแม้ในช่วงยุคน้ำแข็ง ขณะต้นไม้ใหญ่ที่ทะยานขึ้นสู่ท้องฟ้า มีโอกาสจะเข้าถึงดวงอาทิตย์ ฝนแล้วความชื้นอย่างมาก ก่อให้เกิดชีวิตบนผืนป่าอยู่ในร่มเงา นอกจากต้นไม้ที่บานสะพรั่ง และดอกไม้บนพื้นดินที่นกที่ชอบแล้ว สีเขียวมากมายอันเนื่องมาจากสาหร่ายชนิดต่าง ๆ แล้วไลเคนที่ปกคลุมลำต้นของต้นไม้ แต่ด้านหน้าที่รกร้างว่างเปล่าของป่าโบราณแห่งนี้ อาจจะตบตาเราได้ นยางเวเป็นป่าฝนเขตร้อนที่ใหญ่ที่สุดแห่งหนึ่งตั้งอยู่ทางตะวันตกเฉียงใต้ของรวันดา มีความหลากหลายทางชีวภาพของพืชและสัตว์ พวกลิง ถึง 13 สายพันธุ์ รวมถึงลิงชิมแปนซีด้วย</w:t>
      </w:r>
    </w:p>
    <w:p>
      <w:pPr>
        <w:pStyle w:val="BodyText"/>
      </w:pPr>
      <w:r>
        <w:t xml:space="preserve">(บรรยาย) ลิงชิมแปนซีอาศัยอยู่ในป่าที่หนาแน่นของที่นยังเว มีกลุ่มภาคสังคมที่มีหลากหลายครอบครัวเมื่อรวมตัวกันภายในครอบครัวที่เป็นผู้นำในการหาอาหาร มีตัวเมียคอยติดตาม เป้าหมายของมันคือผลไม้สุก ต้นมะเดื่อนี้เป็นที่ชอบของพวกมันมาก สมาชิกในครอบครัวที่กระจายอยู่ทั่วอาณาเขตส่งเสียงร้องดังมาก เพื่อให้อีกตัวที่ยิงเสียงของมัน ไอ้ระยะใกล้ พวกมันจะสื่อสารทางการสัมผัส และท่าทางเช่นเดียวกับมนุษย์ ชิมแปนซี อยู่ภายใต้การเฝ้าระวังอย่างต่อเนื่อง ภายใต้ความพยายามในการอนุรักษ์ธรรมชาติ ดังนั้น นยังเวจึงไม่ได้มีแค่ลิงชิมแปนซีแต่ยังมีลิงโคลัมบัสด้วยแล้วเรายังมีลิงโคลัมบัสกลุ่มใหญ่ที่สุดที่เคยมีมาในโลก ลิง 500 ตัวพวกนี้ได้มารวมกันเป็นกลุ่มเดียวกันครับ</w:t>
      </w:r>
    </w:p>
    <w:p>
      <w:pPr>
        <w:pStyle w:val="BodyText"/>
      </w:pPr>
      <w:r>
        <w:t xml:space="preserve">(บรรยาย) พวกลิงที่มีขนยาว และหางยาวเหล่านี้ เป็นหนึ่งในสายพันธุ์ที่มีมากที่สุด ในป่าผ่านเส้นศูนย์สูตร กลุ่มที่แออัดพวกนี้ ค่อนข้างที่จะพิเศษที่สุด อาณานิคมที่อาศัยอยู่ในป่าทึบของในเฟสเป็นหนึ่งในกลุ่มที่ใหญ่ที่สุด ไม่ใช่แค่รวันดาแต่ก็ยังครอบคลุมทั่วทั้งโลกอีกด้วย ความแตกต่างระหว่างโคลัมบัสกับลิงตัวอื่น ๆ คือการไม่มีนิ้วโป้ง แต่นั่นไม่ได้หยุดพวกมันที่จะเข้ากายกรรมจากกิ่งหนึ่งไปยังอีกที่หนึ่งจากขนถึงใบ โคลัมบัสพวกนี้ กินอาหารมากมายจากหลายแห่งสิ่งที่ดีที่สุดที่ป่ามีให้ ชีวิตส่วนใหญ่ เดินไปบนยอดไม้ในนยังเว เป็นเขตที่สูงที่สุดของป่านี้ // แม้กิจกรรมที่เราจะทำในวันนี้ ทางเดินลอยฟ้า และเป็นกิจกรรมใหม่ในปี 2010 โดยเปิดตัวอย่างเป็นทางการในเดือนตุลาคม และบนยอดไม้ชั้นบนสุดของป่าส่วนใหญ่เป็นพืชแมลงและสายพันธุ์นกเรียกง่าย ๆ ว่า</w:t>
      </w:r>
      <w:r>
        <w:t xml:space="preserve"> </w:t>
      </w:r>
      <w:r>
        <w:t xml:space="preserve">“</w:t>
      </w:r>
      <w:r>
        <w:t xml:space="preserve">หลังคาของป่า</w:t>
      </w:r>
      <w:r>
        <w:t xml:space="preserve">”</w:t>
      </w:r>
      <w:r>
        <w:t xml:space="preserve"> </w:t>
      </w:r>
      <w:r>
        <w:t xml:space="preserve">วิธีเดียวที่จะได้เห็นสิ่งมีชีวิตต่าง ๆ ที่ปกติคุณจะมองไม่เห็น คือ สะพานแขวนสูง ที่สร้างด้วยงานนี้โดยเฉพาะ เช่นเดียวกับสะพานมีความสูง 70 เมตร และยาว 200 เมตร เสียงหัวใจเต้นโครมคราม ที่อยู่ห่างจากพื้นดินหลายเมตร นี่คือจุดที่ความรู้สึกสงบ และความตื่นเต้นปะปนกัน นยังเวไม่ได้มีชื่อเสียงในด้านป่าเขตร้อน และสัตว์ป่า รวันดาเป็นหนึ่งในผู้ผลิตชาชั้นนำของโลก และใกล้ที่อยู่รอบ ๆ เป็นผู้นำในเรื่องนั้นดินแดนส่วนใหญ่ของประเทศอยู่ในที่สูงทำให้สามารถผลิตข้าวคุณภาพสูงได้ เป็นข้อได้เปรียบของดินที่อุดมสมบูรณ์จากภูเขาไฟคุณชารวัลดา ชื่อดังของโลก ส่วนใหญ่ที่ผลิตได้จากสภาพที่เอื้ออำนวยนี้ถูกส่งออกไปยังหลายประเทศทั่วโลก ชาวรวัลดาส่วนใหญ่ พึ่งพาเกษตรกรเพื่อการเลี้ยงชีพ การปลูกและการเก็บชา เป็นหนึ่งในแหล่งอาชีพที่สำคัญภายในพื้นที่นั้น ๆ ชาวรวันดามากมายทำงานหนักในไร่ชาจากทางเหนือถึงใต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อุทยานแห่งชาตินยังเวเป็นที่ตั้งระบบนิเวศทุ่งหญ้ากว้างและหนองน้ำ ฝนที่ตกหนักได้เปลี่ยนที่ราบภูเขาเป็นที่ราบลุ่ม ที่มีกล้วยไม้มากกว่า 100 ชนิดในนั้นนอกเหนือจากที่สำคัญร้อยละ 70 มวลน้ำที่แอ่งน้ำไม่สามารถลบได้ มวลน้ำจะเส้นทางที่ตัวเองสมบัติที่ซ่อนอยู่ของฟุตบอลที่ ไม่ใช่เรื่องบังเอิญที่น้ำไหลเข้าสู่แม่น้ำไนล์ เที่ยาวที่สุดในโลกพื้นที่เหล่านี้ที่ไหลผ่านน้ำตกรอบบรรจบกับแม่น้ำเราไปถึงทะเลสาบที่หมู่ คิววูเป็นหนึ่งในทะเลสาบที่ใหญ่ที่สุดของแอฟริกา กระจายไปทั่วพื้นที่ 2,700 ตารางกิโลเมตร ทะเลสาบมีชายหาดด้านในที่สวยงาม gammaco วันนี้คุณรักตัวเองบ้างแล้วหรือยัง กับบทบาทต้องทำในหลากหลายหน้าที่ การดูแลตัวเองเป็นสิ่งสำคัญ ให้เวลาออกกำลังกาย ผ่อนคลายชีวิตไม่คิดลบ เริ่มต้นการรักตัวเองด้วย Vobein ธรรมชาติไว้ใน 1 แคปซูลจากสาหร่ายทะเล 30การใส่ใจตัวเองในทุก ๆ วันbeinwienวันเสาร์20มันมีหลายบทบาทหน้าที่ที่ต้องทำจากบทบาทความเป็นแม่ดูแลลูกอ่านของแฟนคลับเป็นแม่ค้าขายของก็ทำได้ ทุกบทบาทหน้าที่ แอนต้องทำ คิดจะเป็นเสือต้องมุ่งมั่น คิดจะเป็นมังกรต้องฝ่าฟันกับอุปสรรคผู้หญิงหลายบทบาท หลินจือผสมคิมจิ berry อร่อยร่างกายไม่มีน้ำตาลเครื่องดื่มที่ผู้ชายผู้หญิง ไปทำงานก็ดื่มได้ สินค้าชั้นนำทั่วประเทศสนับสนุนโดยผลิตภัณฑ์เสริมอาหารที่ผ่านการคัดสรรส่วนผสมอย่างพิถีพิถันสอบถามรายละเอียดเพิ่มเติมทุกช่องทาง Social Media ของ JKN ไทยช้อปปิ้ง 02 1234567มิสเตอร์เพอร์เฟคชุดชั้นในชายนุ่มใส่สบายวางจำหน่ายเร็ว ๆ นี้สอบถามรายละเอียดเพิ่มเติมทุกช่องทาง Social MediaJKN High Shopping 02 123 4567 ข้อดีที่พาราดิสมหาชัยมีก็คือเป็นส่วนหนึ่งของการอนุรักษ์วัฒนธรรมรวันดาด้า การใช้เครื่องใช้ในชีวิตประจำวันเช่นการไม้ไผ่ของเราจะได้รับการปฏิบัติด้วยการแสดงยามเย็นคนในท้องถิ่นแล้วก็ต่างประเทศที่เกาะเล็ก ๆ ที่บุคคลสามารถมาพักผ่อนได้สำหรับผู้ที่ต้องการเพลินกับทิวทัศน์ที่สวยงามขณะที่พวกเขาเข้าไปอีกฝั่ง ที่นี่เคยใช้เป็นที่จัดงาน งานเลี้ยง และกิจกรรมสันทนาการอื่น ๆ ทะเลสาบคิวู เป็นที่โดดเด่นของรวันดา เป็นที่ที่สวยงามของประเทศนี้ เราต้องภูมิใจในความสำเร็จของเรา ในฐานะประเทศที่ได้รับการปฏิรูปค่ะ และรวันดานี้ ก็เป็นที่ที่น่าทึ่งอย่างแน่นอนเลยทีเดียว</w:t>
      </w:r>
    </w:p>
    <w:p>
      <w:pPr>
        <w:pStyle w:val="BodyText"/>
      </w:pPr>
      <w:r>
        <w:t xml:space="preserve">(บรรยาย) ที่ริมชายหาดมีรีสอร์ทสภาพแวดล้อมที่เงียบสงบ นกพวกนี้มีต้นไม้ริมทะเลสาบ รังที่ถูกทอด้วยความพิถีพิถันโดยนกตัวผู้ทำให้พวกมันสามารถหาตัวเมียคนที่แสวงหาความสงบ เสียงนกร้องอยู่รอบ ๆ ขณะที่นักท่องเที่ยวที่อยากทำกิจกรรมสามารถพายเรือคายัค ผู้ที่พายเรือไปบนผิวน้ำ สงบของคิวู สามารถเข้าถึงแหล่งน้ำร้อนที่อยู่ริมทะเลสาบได้ แหล่งน้ำร้อนจากภูเขาปล่อยสามารถรักษาโรคต่าง ๆ ได้ โรคไขข้อ นอกจากความงามตามธรรมชาติแล้วกับคนที่นี่ด้วยในตลาดในเมืองหลวงที่เกาหลีสมบูรณ์ของปลามากมายนำไปสู่การพัฒนาขึ้นอีกข้างจับปลาพิเศษวงในเชื่อมต่อเข้าด้วยกันเหมือนเรือใบ กลไกที่ช่วยให้โยนบัวลอยไปในทะเลสาบโดยใช้วงล้อ ชาวประมงตกปลาท่ามกลางเสียงเพลง และจังหวะ เข้าระบบควบคุมเสียงเพลงภูเขาลงไปครบรอบ เอาที่ร้องปวดเขาก็ไปซ่อมพึ่งมาระหว่างเรือ คอยขังพวกปลาที่หาทางหนีไม่ได้ พระสมเด็จยินดีและเต็มใจครอบครัว คิววูยังเป็นเกาะเล็ก ๆ มากมายที่ควรไปเยี่ยมชม เกาะส่วนใหญ่ที่มีคนอยู่ถึงอย่างนั้นเป็นเกาะที่ถูกทิ้งร้าง แต่ความจริงเป็นที่อยู่ของผู้อาศัยก่อนนโปเลียน เกาะนี้ได้ตั้งตามความคล้ายคลึงของหมวก Bicrone ของนโปเลียน มีหน้าผาชัน ปลาช่อน พูดหมายถึงคนที่มีคุณค่าได้ปกคลุมหน้าผาทางตอนใต้ของเกาะนโปเลียนไว้เกือบทั้งหมด เนื่องจากเกาะนี้ ไม่มีสัตว์นักล่าตามธรรมชาติ มีอาหารมากมายบนเกาะ จำนวนของค้างคาวผลไม้ยักษ์ จึงเป็นค้างคาวที่ใหญ่ที่สุดในโลก ต้นไม้เป็นเรื่องน่าไม่ใช้ทุกสายพันธุ์ที่นี่ ที่โชคดีเหมือนค้างคาว อุทยานแห่งชาติภูเขาไฟในรวันดาเป็นหนึ่งในที่สุดท้ายของกอริลลาภูเขาซึ่งมีประชากรลดลงเหลื850 ตัวบนโลกภูเขาตอนนี้มีประชากรเพิ่มขึ้นเนื่องมาจากมาตรการอนุรักษ์จัดโครงการอนุรักษ์ที่สำเร็จที่ทางรัฐบาลรวันดาได้ที่ทำแล้ว กลุ่มประชาสังคมที่รัฐบาลสนับสนุน ยังคงดำเนินโครงการที่เกี่ยวข้องด้วยความเต็มใจ โครงการแีก ๆ ของไดอาน ฟอสซี่ นักวิทยาศาสตร์ที่ทำให้คนล่าภูเขา ดังไปทั่วโลก สถานีวิจัยแครีโซเกถูกตั้งขึ้นแถวที่ราบสูงขึ้นโดยในอนาคตปี 1960คือเขา carabao Group ย้ายไปที่ใจกลางเมืองเหลืออยู่ของทางสถานีอยู่ที่นี่ สถานีนี้ยังคงใช้งานได้อย่างปกติดำเนินการวิจัยบทกอริลลาในงานรักษาการเพิ่มความถนัดความพยายามในการธรรมชาติด้วย // กอลลี่ร่าทุกตัวจะมีสัญลักษณ์ที่ต่างกันบนจมูกและเมื่อคุณเริ่มทำงานกับเกาหลีล่าขั้นตอนแรกในอาชีพของคุณใน Gorilla OG คือการทำจมูกทั้งหมดของ Gorilla ที่คุณจะต้องศึกษาจากนั้นในหัวของเรา เสียไปแล้วตัวเองในการวิจัยของพืช วันนี้เราจะไปดูกอริลลาภูเขา และกอริลลาภูเขานี้ อยู่ในภูมิภาคนี้เท่านั้น ดังนั้นภูเขานี้จึงกลายสิ่งที่เรียกว่าก้าวหน้าเริ่มขึ้นเมื่อหลายศตวรรษก่อนขณะที่ชาวรวันดา เพื่อเตรียมที่จะทำสงคราม เพื่อแสดงให้เห็นถึงพลังอำนาจประชาชน และต่อหน้าหนึ่งในสัญลักษณ์ที่สำคัญที่สุดของวัฒนธรรมผลบอลวันนี้ยังคงเป็นส่วนหนึ่งของชีวิตในร่างของนักเต้น ล่าสุดหลังจากรับชมการแสดงจากนักเต้นอินเดียใครจะให้ข้อมูลกับนักท่องเที่ยวที่ลงทะเบียนล่วงหน้าเรามีทีมติดตามที่คอยติดตามกลิ่นรานี้จะช่วยให้เรารู้ว่ากำลังจะไปที่ไหน เขาไม่มีต้นไม้ที่ทำมาเพื่อนำเราไปหามันการสื่อสารกับพวกเขาขึ้นอยู่กับว่าเรารู้ว่าเราต้องไปทางไหน ตอนนี้ ตอนนี้มันยากกว่า จะดีกว่าถ้าเรารวมกันไว้ และมีระยะห่างระหว่างเรากับ Gorilla ระยะทางนี้จะเปลี่ยนไปเรื่อย ๆ ขึ้นอยู่กับการเคลื่อนไหวของ Gorilla ถ้าเป็นไปได้คุณจะมีระยะห่างจากกอริลลานั่นหมายความว่าเมื่อไหร่ที่กอลิล่าเข้ามาใกล้เราต้องถอยออกมานิดหน่อยนี่คือการสร้างพื้นที่ก่อนเวลารู้สึกสบายใจกับที่เราอยู่แต่ก็เป็นการที่เราลดการแลกเปลี่ยนของโลกไม่ว่าจะจะเข้า Groล่ารู้จักมันมาส่งด้วยตลอดการปีนเขาที่ท้าทายแต่น่าหลงใหลพร้อมภาพที่สวยงามนักท่องเที่ยวจะมีโอกาสดูสลากหลายชนิด ที่มีเฉพาะในภูมิภาคแห่งนี้ไม่คิดเลยว่าพอแก่ตัวแล้วชีวิตโดนัทอึม 4 มีเงินใช้จ่ายเป็นของตัวเองได้อย่างสบายอยากได้อะไรก็มีจ่ายตามที่ต้องการแล้วไม่ต้องรอมีใช้สบายใจไทยประกันชีวิตบุพการีมีเงินใช้เมื่ออายุครบ 75 ปีรับเงินก้อนแรกสูงสุด200000 บาท โทรเลย 02 248 9155 โตเป็นหนุ่มแล้วหลานยายหลานกินขนมเลย รับเงินก้อนที่ 2 สูงสุดสัญญาโทรเลย 02 248 9155พฤหัสเสียชีวิตระหว่างสัญญารับเงินก้อนสูงสุด 60 บาทกันกรณีเสียชีวิตใน 2 ปีแรกจะได้รับเงินเท่ากับเบี้ยที่ชำระแล้วบวกเงินเพิ่มอีก 5%เบี้ยเก่ากรณีเสียชีวิตจากอุบัติเหตุรับเพิ่มอีก 100 เปอร์เซ็นต์ของจำนวนเงินเอาประกันภัยถ้าไม่เป็นอะไรเลยดีที่สุดครับ สมัครได้ตั้งแต่อายุ 50 ถึง 70 ปีเบี้ยเริ่มต้น วันละ 9 บาทสมัครง่ายไม่ต้องตรวจและไม่ต้องตอบคำถามสุขภาพไทยประกันชีวิตกาลีมีเงินใช้เงินก้อนแรกสูงสุด 2 แสนบาทเมื่ออายุ 75 ปีกล้องที่ 2 สูงสุด 600 บาทเมื่อครบสัญญาคือเสียชีวิต02 248 9155ที่ทำให้แม่มีความสุขดูแลคนที่เรารักให้ดีที่สุดประกันชีวิตสนับสนุนโดยปริมาตร Collagen ละลายดีไม่มีสีฐานง่ายมีข่าวสอบถามรายละเอียดเพิ่มเติมทุกช่องทาง Social Media ของ JKN High Shopping 02 123 4567คิวบิก Dragon x ถังเช่าน้ำผสมวิตามินไม่มีคาเฟอีนจำหน่ายแล้วที่7-elevenห้างสรรพสินค้าชั้นนำทั่วประเทศจองพื้นที่อุทยานแห่งชาติมีความสูงระหว่าง 2400 เมตร500 เมตร พันธุ์ไม้ที่หลากหลายมากขึ้นเช่นภูเขา หมอชิตเป็นที่ตั้งของพืช 878 ชนิดพุ่มไม้ที่ถังละสั้นพืชใบกว้างต้นราชินีใหญ่ ไปจนถึงคิดถึงมากมายเหลือเกิน นักท่องเที่ยวสามารถเข้าครอบครัวกอริลลาได้บางส่วน นักท่องเที่ยวจำนวนจำกัดพาครอบครัวไปดูกอริลลารักษาที่อยู่อาศัยตามธรรมชาติของมันให้ดีที่สุด ผู้ชมเพียง 8 คนต่อวันเท่านั้นได้ขึ้นไปดูครอบครัวเหล่านี้เหล่านี้ ในขณะที่บางครอบครัวสามารถเข้าดูได้โดยนักวิจัยเท่านั้น ภูเขาดูแลของผู้นำของขวัญอาศัยอยู่ในดงไม้ไผ่ที่เชิงเขาของเขากล้า จะย้ายที่ไปเรื่อย ๆ ตลอดทั้งวันอาหาร กรอริลล่าที่โตเต็มวัย จะกินหญ้า 30 กิโลกรัมทุกวัน เพื่อรักษาร่างมหึมานี้ ป่าเต็มไปด้วยพืชพันธุ์ ลูกน้อยยังต้องเจออะไรอีกมาก เจ้าตัวนี้จะต้องดูแม่มันให้มากขึ้น เมื่อกอริลลากินเสร็จแล้ว ช่างเป็นที่ที่เหมาะสมในการนอนอาบแดด หลังจากที่มันอิ่มท้องแล้ว ในขณะที่ตัวใหญ่หลับสนิท แต่เจ้าตัวน้อยไม่ได้คิดที่จะนอนพักกลางวันเลย ในดินแดนนี่ ที่หลบภัยสุดท้ายของวิลล่าดำเนินอยู่ในเงามืดของภูเขาไฟฟุตบอลความนิยมอย่างสูงในประเทศเป็นหนึ่งในความสนใจสำหรับทุกวัย กรณีนี้ชุดใหญ่จำนวนมากที่เกิดจากภูเขาไฟอยู่ใต้สนามฟุตบอลแห่งนี้ด้วยข้อมูลสอนพิเศษเป็นหนึ่งในถ้ำดังกล่าว การก่อตัวของถ้ำลึกลงไป 2 กิโลเมตรนี้ มีอายุ 65 ล้านปี ถ้ำที่เกิดขึ้นจากพื้นผิวของภูเขาไฟ ยังเป็นที่อยู่ของค้างคาวอีกด้วย ถัดจากอุทยานภูเขาไฟแห่งชาติไม่ไกล คุณชื่อเขาพูดก็มีสินทรัพย์ที่สำคัญอีกอย่างของประวัติย่าเกษตรกรที่ได้รับสารอาหาร จากการเกษตรกรรมประชากรประมาณร้อยละ 80 ทำงานที่นี้ และหาเลี้ยวชีพด้วยการทำเกษตร รวันดาร้อยละ 90 พึ่งพาตนเองได้ ทำการเกษตรร้อยละ 50 ของรายได้ก็มาจากการผลิตทางการเกษตรเช่นเดียวกัน ดินภูเขาไฟที่อุดมสมบูรณ์และมีคุณค่าของรวันดาวิธีการเพาะปลูกที่ดีที่สุดในโลกทำให้หัวหน้าเป็นหนึ่งในผู้ผลิตรายใหญ่ที่สุดของโลกด้วย แม่น้ำมูกังวา ที่ไหลลงมาเกษตรกรรมของมเกษตร กิจกรรมสำหรับนักท่องเที่ยวพื้นที่ชุ่มน้ำที่ได้รับการอนุรักษ์ที่ใหญ่ที่สุดแห่งหนึ่งของทวีป ตั้งอยู่ที่แห่งนี้ ที่ราบกว้างใหญ่อุทยานแห่งชาติที่ใหญ่ที่สุดของรวันดาโดยมีพื้นที่กว้าง 1,200 ตารางกิโลเมตร ประเทศใกล้เคียงพื้นที่จึงประกอบไปด้วยภูเขาและดอกน้ำอยู่ภายใต้การคุ้มครองตั้งแต่ปี 1934 แม่น้ำแอคากีรา ไหลออกของอุทยาน แหล่งที่อยู่อาศัยของสิ่งมีชีวิตที่หายากหลายชนิด นี่คือที่สุดของสายพันธุ์เหล่านั้น อาคากีรา เป็นประชากรญี่ปุ่นที่ใหญ่ที่สุดในโลกโดยเฉพาะทางด้านตะวันตกของอุทยาน ทะเลสาบและสงครามที่เชื่อมต่อกันผ่านลำคลอง สิ่งที่ฮิปโปชื่นชอบที่สุดจะเป็นโคลนน้ำของแม่น้ำนอกพื้นที่เปิดโล่งของน้องนาวฮิปโปเป็นสัตว์สังคมอยู่ร่วมกันเป็นกลุ่มและการรบกวนเวลาที่จะทำให้มันเก่าเรามากขึ้นอุทยานแห่งชาติตากี่ล่ามีแหล่งอาศัยที่ต่างจากส่วนอื่น ๆ ของประเทศ ภูเขาสุดยอดส่วนใหญ่ ควายหลายชนิด ผลิตภัณฑ์เสริมอาหารที่ผ่านการคัดสรรส่วนผสมอย่างที่ดีสารสกัดจากวัตถุดิบธรรมชาติเป็นส่วนประกอบสำคัญสกัดจากถั่วเหลืองสารสกัดจากทับทิมสารสกัดจากเปลือกองุ่นโคเอนไซม์คิวเทนคงไม่ทันสารสกัดจากเห็ดหูหนูขาว1 กล่องมีทั้งหมด 30 แคปซูลทานได้นานถึง 1 เดือนเพิ่มการใส่ใจตัวเองทานวันละเม็ดก่อนนอนแอนจักรพงษ์เป็นสิ่งดี ๆ ให้ตัวเองหมอตะลุยปากกว้างใจสัมผัสชีวิตรอดจากทั่วทุกมุมโลกสัตว์โลก18:10 น20:00 น ช่อง 7การกินภาพอ่อนเยาว์ที่เนรมิตได้มีส่วนผสมของเมล็ดกัญชงเพื่อผิวหน้าค่อย ๆ กระจ่างใสโฟมทำความสะอาดผิวหน้าผลิตภัณฑ์บำรุงผิวหน้าเพื่อผิวแลดูสว่างกระจ่างใสเทคโนโลยีจากธรรมะผิวหน้าประสานให้ย่าอุดรธานีsunscreen spf50 ครีมกันแดดผิวเนื้อบางเบาไม่เหนียวเหนอะหนะlong lastinghydration คืนความชุ่มชื้นและบำรุงผิวอยากผิวสวยแบบออมเรียกใช้กินค่ะ สอบถามเติมได้ที่High Shoppingอาการของธรรมชาติกับสุดยอดพร้อมเปิดทุกวันจันทร์ถึงศุกร์เวลา 10:00 น เสาร์อาทิตย์มวยบัวขาวสนับสนุนโดยประพันธ์เสริมอาหาร Fiber Optic Fiber ใส่ใจง่าย ๆ ได้ทุกวันสอบถามรายละเอียดเพิ่มเติมทุกช่องทาง Social Media ของจีนเห็นถ่ายช้อปปิ้ง 0 2 1 2 3 4 5 6 7enjoyableสอบถามรายละเอียดเพิ่มเติมช่องทาง Social Media ของ JKN High Shopping1 2 3 4 5 6 7อ่อนไหวง่ายน่าจะมีน้ำหนักตัวมากแล้วส่วนสูงเป็นเมตรก็ตอบขุนช้างอาศัยอยู่ในรูปแบบของครอบครัวที่อะดูตัวเมียที่โตแล้วฉลาดที่สุดก็เป็นผู้นำและสมาชิกมักจะมีความสำคัญทางสายขับรถกลับsumida-ku ในครอบครัวเดิมเกือบตลอดชีวิตของมันมีชีวิตอยู่ได้ประมาณ 60 หรือ 70 ปี โดยเฉพาะอย่างยิ่งมากแล้วลูกสาวมีความสัมพันธ์ที่ใกล้ชิดมาก ตลอดชีวิตที่ยาวนาน กรณีที่โดนคุกคามลูกค้าจะถูกล้อมรอบไปด้วยกลุ่ม เราอยู่ภายใต้การดูแลอย่างใกล้ชิดจนกว่าจะไม่มีอันตราย เหล่านี้ใช้เวลาทั้งวันประมาณ 12 ถึง 15 ชั่วโมง ประมาณ 100 กิโลกรัมระหว่างวัน สัตว์ใหญ่จะอ่อนแอทำป้ายขาวกี่วัน - นี้ถูกนำไปใช้ในการประดับเท่านั้นรวมการคุ้มครองมากมายในปัจจุบันผมดูแลสวัสดิการคากิราครับ เรมมีหทารพราน 69 นาย ไม่อยู่เนื่องจากพวกเขากำลังศึกษาอยู่ทหารพรานกำลังออกลาดตระเวน 9 ทะเลฝึกฝนมาอย่างนี้ ชีวิตที่นี่ โดยทั่วไปแล้ว พื้นที่อุปกรณ์ล่าสัตว์ที่ยึดมาได้ตลอดหลายทศวรรษหลวงพ่อกะโหลกโครงกระดูกของสัตว์ป่าที่ถูกล่าจะแสดงอยู่ที่ทางเข้าสำนักงานใหญ่ของอุทยานแห่งขอบคุณความสำเร็จของความพยายามในการอนุรักษ์ธรรมชาติในรวันดาราฝึกฝนมาเพื่อติดตามร่องรอยมีส่วนทำให้อัตราการเกิดอาชญากรรมลดลง ถ้าเป็นศูนย์อุทยานแห่งชาติในสวันนาทุกส่วนของร่างสมบูรณ์นาฬิกาตะวันออกดังนั้นเมื่อรวมกับอุทยานแห่งชาติภูเขาไฟ Gorilla และลิงชิมแปนซีในระยอง สมบูรณ์เป็นอุทยานที่คุณสามารถชมช้ามากมายช้างอยู่นะม้าลายควายก็เป็นสิงโตในปี 2015 ขยายพันธุ์สำเร็จจัดแค่ 7 ตัวเป็น 16 ตัวเราก็ไม่คิดที่จะปล่อยดาวอีกครั้งในอีกไม่กี่เดือนภายในสิ้นปี 2017อุทยานสัตว์ใหญ่ทั้ง 5 ค่ะ Akiraที่อยู่อาศัยของนกนานาชนิด ความหลากหลายของอยู่ในอุทยานของพี่นกมากกว่า 500 ชนิดอาศัยอยู่ที่นี่ ความหลากหลายและนกสุวรรณามากมาย น้ำแร่โดยเฉพาะนกรับทำให้พื้นที่แห่งนี้เป็นหนึ่งในหลายชมนกที่สุดของรวันดาด้วยความที่มีหลากหลายสายพันธุ์ อาคากิราจึงเป็นสวรรค์ของนักดูนกมีที่หลบภัยสำหรับนกเพื่อผสมพันธุ์เราที่เราหนีนั่งเรือเข้าไปได้ซึ่งต่างจากที่อื่นในแอฟริกามีโอกาสสังเกตนกหลงรังของพวกมันพื้นที่พื้นที่ชมรมนกอินทรีก็อยู่บนสิ่งต่าง ๆ อ******เลี้ยงลูกด้วยนมขนาดใหญ่ของแอฟริกาผู้เฒ่าพักยามเย็นที่สวยงาม เมื่อนกบินไปที่รังที่ท้องถิ่นผู้มาเยือนจะกลับไปถึงจุดตั้งค่าในบดบังทัศนียภาพอันงดงามของอุทยาน สูงสุดประเพณีโยนไปหลายศตวรรษธรรมชาติชีวิตภูเขาอีกสักครู่กลับมารับช่วงที่ 2 กันต่อค่ะ รายการต่อไปนี้เป็นรายการทั่วไปสามารถรับชมได้ทุกวัยรายการสดวันนี้มาป่ะเครื่องบดสับอเนกประสงค์เกรด 304 ต้องมีติดบ้านไว้เลยนะคะ จะช่วยลดขั้น8000 rpm คุณส่งพร้อมกับการเพิ่มฟังชั่นพิเศษปรับความเร็วรอบ2 ระดับนั้นก็คือสัญญาและปั่นแบบละเอียดนั่นเองค่ะ สวยโดนใจงามอังกฤษ 304 ล้างทำความสะอาดง่ายไม่เป็นสนิมครับ คุ้มสวยคนถูกต้องนักเตะครับ เห็นแบบนี้แล้วกูทำขาต้องรีบซื้อเลยนะคะ เป็นรายการสดวันนี้เรามอเตอร์แบบนี้รีบกดถูกค่ะ เพราะว่าเรามีสินค้าจำนวนมาดูกันดีกว่าว่ารักงวดนี้เนี่ยไปช่วงนี้เราจะทำอาหารกันเยอะมากมาเองนะครับ ฝีมือและที่สำคัญเนี่ยระยะเวลาในการเตรียมอาหารไว้ทั้งยุ่งยากนะคะ ตำนานแต่ทุกอย่างมันเป็นเรื่องง่ายใช่ไหมครับ จะขาวกว่านี้จะเป็นเรื่องง่ายมาก ๆ โทรมาวันนี้สนุกสนานแน่นอนว่าใครที่เข้าครัวแล้วรู้สึกเบื่อ วันนี้เปลี่ยนความคิดค่ะ เพราะว่าเครื่องปั่นอเนกประสงค์จาก magnet เครื่องนี้ตัวเครื่องเขาเป็นสแตนเลสอย่างดีสวยงามทนทานมากเลยนะใช่แล้วครับ วันนี้มายกความคุ้มค่ามาแล้วเรียบร้อยนะครับ และเป็นสินค้าใหม่ห้ามพลาดสวยแบบนี้คนแบบนี้ถูกแบบนี้เท่านั้นโปรโมชั่นเฉพาะรายการสดนี้เท่านั้นนะครับ เครื่องบดสับสแตนเลสนะครับ ขนาด 2 ลิตรนะครับผม จะเหล็กนะครับผม มาพร้อมกับใบมีดสแตนเลส 4sharedยังไม่พอนี่ไม้พายมาให้ไหมลงตรงนี้นะคะ ประชุมราคาปกติ 120090 บาทแปลว่าอะไรไม่ต้องการเพิ่มอีกใช่แล้วคุณชอบขาคือต้องบอกว่าวันนี้กูจะซื้อไปแล้ว 1 เครื่องยังไม่พอพิเศษให้เพิ่มไปอีก 1 เครื่องค่ะ เหมือนกันเลยนะผู้ทรงพระเจริญด้วยเกล้าด้วยนะไปถึงเรื่องแล้วตอนนี้เป็นรายการสดสงขลาอยากจะบอกว่าให้ความพิเศษมากกว่านั้นอีกโทรไปเลยค่ะ สำหรับเครื่องสไลด์อาหารแบบนี้ราคา 390 บาทนะผู้ใหญ่ ๆ แต่ขออนุญาตส่งสีให้ราคาทั้งหมดนี้ทำครบ 3 ปีแล้วถ้ากูจนไม่รีบในรายการเขาต้องจ่ายราคาเต็มถึง 900 บาทก็ฟังเลยค่ะ คุณลูกค้าจ่ายแค่ 990 บาทฟังไม่ผิดนะจ่าย 1,000 บาทและที่สำคัญเราการันตีคุณภาพก็คือรับประกันมอเตอร์ถึง 1 ปีเต็มประกันมอเตอร์ 1 ปีเต็มเรื่องนะครับ จาก magnet มาพร้อมยางรองกันลื่นมีดทำจาก304 ไม่เป็นตรวจหวยสแตนเลส 304 แข็งแรงทนทานต่อการใช้งานแถมมีระบบไม่ของมอเตอร์มีขนาดความจุ 2 ลิตรสามารถปรับความเร็วของมอเตอร์ได้ถึง 2 ระดับมาพร้อมกันพลังในการปั่น 8000 รอบขอนาทีมีความใสทำให้มองเห็นได้แถมยังสามารถประกอบอาหารได้หลากหลายเมนูอีกด้วยฝันดีวันแรกมีโทรมาจากจังหวัดศรีธรรมราชเขาก็โทรมาเพราะว่าของแถมเยอะโทรหาร้านอาหารตามสั่งเขาเลือกให้คนนอกเข้ามากินในร้านมาขึ้นแล้วเมื่อกี้ก็จะมีทั้งคนโทรสั่งด้วยไม่ต้องกลัวทำทำทุกเมนูมีตัวนี้ครับผม เพราะว่านี่คือนี่คือสลัดสวยแบบนี้สวยจนถูกแข็งแรงใหญ่สุดใจกูจนปวดตับจะได้หมดกูจะวันนี้ต้องรีบนิดนึงนะแล้วของเขาก็ชมดูเลยว่าสวยงามและเป็นสแตนเลสอย่างดีเกรด 304นิดหน่อยพี่ตี๋ถ่ายคุณภาพการันตีรับประกัน 1 ปีนะคะ สินค้าขายดีเป็นสินค้าใหม่ที่เพิ่งออนแอร์ปกติ 1290 บาททำเรื่องลดราคาให้ด้วยแถมฟรีอีก 1 เครื่องแต่ยังไม่พอเพิ่มไปอีกนะสำหรับเครื่องสไลด์อาหารแบบนี้ส่งสีให้กูส่งไปเขาบอกว่าภายในเซตจะมีหัวลากหลายให้เปลี่ยนมาไม่รู้ว่าจะเต็มหัวเขาดูว่าเป็นการแบบว่าโทรพลาสติกตะแกรงแตกต่างซึ่งปกติราคาทั้งเซตใหญ่แบบนี้อยู่ที่ 2,900แบบนี้จ่ายแค่ 990 บาทมอเตอร์ด้วย 14 เป็นเต็ม ๆ เลยค่ะ ชายจะส่งก็ราคานี้แหละ990 บาทเหลือไม่เยอะแล้วนะครับ เพราะว่าพี่คืนรายการจริง ๆ กดแบบที่ว่าทั้งหมดคือทิ้งรอยต่อแล้วนะคะ สิ่งที่สำคัญคืออุบลราชธานีก็อยากแลจัดส่งฟรีทันทีเวลาลืมจ่ายไม่ถึงพันเลยถ้วยแต่ว่าวันนี้เวลาของเราหมดแล้วเนาะนะคะ สวัสดีค่ะ สนับสนุนโดยคิวบิก Dragon x ถังเช่าน้ำผสมวิตามินไม่มีค่ะ ไปเองวางจำหน่ายแล้วที่สินค้าชั้นนำทั่วประเทศไม่ใส่วัตถุกันเสียไม่มีน้ำตาช่วงหน้าหนาวที่บ้านลานของก็ไปเจอสภาพที่ดีกว่านี้ไม่ใช่ทางเลือกของใหม่เหงาเหงากูมีหลายตัวที่กำลังท้องแล้วต้องเก็บพลังงานไว้ก่อนหาอาหารไล่ออกไปทางตะวันตกของเสามีแหล่งน้ำที่ยังคงไหลอุดรรูปของบริษัทชุดที่สมบูรณ์ของอุทยานเยลโล่สโตนไม่ให้คนเข้าที่ใบสั่งจะได้ผ่อนคลายแล้วไม่ถูกล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KN 18_อัศจรรย์บันลือโลก 311066</dc:title>
  <dc:creator/>
  <cp:keywords/>
  <dcterms:created xsi:type="dcterms:W3CDTF">2024-01-04T02:49:12Z</dcterms:created>
  <dcterms:modified xsi:type="dcterms:W3CDTF">2024-01-04T0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ตุลาคม 2566 เวลา 09.00 น.</vt:lpwstr>
  </property>
  <property fmtid="{D5CDD505-2E9C-101B-9397-08002B2CF9AE}" pid="3" name="subtitle">
    <vt:lpwstr/>
  </property>
</Properties>
</file>